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EB26A0" w14:textId="77777777" w:rsidR="004A7CCD" w:rsidRPr="002B0B33" w:rsidRDefault="004A7CCD" w:rsidP="004A7CCD">
      <w:pPr>
        <w:tabs>
          <w:tab w:val="left" w:pos="1006"/>
          <w:tab w:val="left" w:pos="1440"/>
          <w:tab w:val="center" w:pos="4320"/>
          <w:tab w:val="left" w:pos="8340"/>
        </w:tabs>
        <w:bidi/>
        <w:spacing w:after="0" w:line="240" w:lineRule="auto"/>
        <w:jc w:val="center"/>
        <w:rPr>
          <w:rFonts w:eastAsia="Times New Roman" w:cs="PT Bold Heading"/>
          <w:sz w:val="32"/>
          <w:szCs w:val="32"/>
          <w:rtl/>
          <w:lang w:bidi="ar-EG"/>
        </w:rPr>
      </w:pPr>
      <w:r>
        <w:rPr>
          <w:rFonts w:eastAsia="Times New Roman" w:cs="PT Bold Heading" w:hint="cs"/>
          <w:sz w:val="32"/>
          <w:szCs w:val="32"/>
          <w:rtl/>
          <w:lang w:bidi="ar-EG"/>
        </w:rPr>
        <w:t>الملخص العربي لمشروع التخرج</w:t>
      </w:r>
    </w:p>
    <w:p w14:paraId="7D35B1FF" w14:textId="77777777" w:rsidR="004A7CCD" w:rsidRDefault="004A7CCD" w:rsidP="004A7CCD">
      <w:pPr>
        <w:tabs>
          <w:tab w:val="left" w:pos="1006"/>
          <w:tab w:val="left" w:pos="1440"/>
          <w:tab w:val="center" w:pos="4320"/>
          <w:tab w:val="left" w:pos="8340"/>
        </w:tabs>
        <w:bidi/>
        <w:spacing w:after="0" w:line="240" w:lineRule="auto"/>
        <w:jc w:val="center"/>
        <w:rPr>
          <w:rFonts w:eastAsia="Times New Roman"/>
          <w:b/>
          <w:bCs/>
          <w:sz w:val="32"/>
          <w:szCs w:val="32"/>
          <w:rtl/>
          <w:lang w:bidi="ar-EG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870"/>
        <w:gridCol w:w="5524"/>
      </w:tblGrid>
      <w:tr w:rsidR="004A7CCD" w:rsidRPr="004F4303" w14:paraId="032268D2" w14:textId="77777777" w:rsidTr="006C253D">
        <w:trPr>
          <w:trHeight w:val="850"/>
        </w:trPr>
        <w:tc>
          <w:tcPr>
            <w:tcW w:w="3870" w:type="dxa"/>
            <w:shd w:val="clear" w:color="auto" w:fill="D9D9D9" w:themeFill="background1" w:themeFillShade="D9"/>
            <w:vAlign w:val="center"/>
          </w:tcPr>
          <w:p w14:paraId="0FFA76BB" w14:textId="77777777" w:rsidR="004A7CCD" w:rsidRPr="004F4303" w:rsidRDefault="004A7CCD" w:rsidP="006C253D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كود المشروع:</w:t>
            </w:r>
          </w:p>
        </w:tc>
        <w:tc>
          <w:tcPr>
            <w:tcW w:w="5524" w:type="dxa"/>
            <w:vAlign w:val="center"/>
          </w:tcPr>
          <w:p w14:paraId="16A9976A" w14:textId="77777777" w:rsidR="004A7CCD" w:rsidRPr="004F4303" w:rsidRDefault="004A7CCD" w:rsidP="006C253D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</w:p>
        </w:tc>
      </w:tr>
      <w:tr w:rsidR="004A7CCD" w:rsidRPr="004F4303" w14:paraId="5654416C" w14:textId="77777777" w:rsidTr="006C253D">
        <w:trPr>
          <w:trHeight w:val="850"/>
        </w:trPr>
        <w:tc>
          <w:tcPr>
            <w:tcW w:w="3870" w:type="dxa"/>
            <w:shd w:val="clear" w:color="auto" w:fill="D9D9D9" w:themeFill="background1" w:themeFillShade="D9"/>
            <w:vAlign w:val="center"/>
          </w:tcPr>
          <w:p w14:paraId="5A1BF350" w14:textId="77777777" w:rsidR="004A7CCD" w:rsidRPr="004F4303" w:rsidRDefault="004A7CCD" w:rsidP="006C253D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4F4303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عنوان المشروع باللغة العربية:</w:t>
            </w:r>
          </w:p>
        </w:tc>
        <w:tc>
          <w:tcPr>
            <w:tcW w:w="5524" w:type="dxa"/>
            <w:vAlign w:val="center"/>
          </w:tcPr>
          <w:p w14:paraId="7D5238A6" w14:textId="545DC198" w:rsidR="004A7CCD" w:rsidRPr="004F4303" w:rsidRDefault="000810C2" w:rsidP="000810C2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810C2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جدار حماية تطبيقات الويب الذكي</w:t>
            </w:r>
          </w:p>
        </w:tc>
      </w:tr>
      <w:tr w:rsidR="004A7CCD" w:rsidRPr="004F4303" w14:paraId="62240233" w14:textId="77777777" w:rsidTr="006C253D">
        <w:trPr>
          <w:trHeight w:val="850"/>
        </w:trPr>
        <w:tc>
          <w:tcPr>
            <w:tcW w:w="3870" w:type="dxa"/>
            <w:shd w:val="clear" w:color="auto" w:fill="D9D9D9" w:themeFill="background1" w:themeFillShade="D9"/>
            <w:vAlign w:val="center"/>
          </w:tcPr>
          <w:p w14:paraId="795EB5A8" w14:textId="77777777" w:rsidR="004A7CCD" w:rsidRPr="004F4303" w:rsidRDefault="004A7CCD" w:rsidP="006C253D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عنوان المشروع باللغة الإنجليزية:</w:t>
            </w:r>
          </w:p>
        </w:tc>
        <w:tc>
          <w:tcPr>
            <w:tcW w:w="5524" w:type="dxa"/>
            <w:vAlign w:val="center"/>
          </w:tcPr>
          <w:p w14:paraId="416BDDAD" w14:textId="09ABD461" w:rsidR="004A7CCD" w:rsidRPr="004F4303" w:rsidRDefault="000810C2" w:rsidP="000810C2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810C2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lang w:bidi="ar-EG"/>
              </w:rPr>
              <w:t>IWAF (Intelligent Web Application Firewall)</w:t>
            </w:r>
          </w:p>
        </w:tc>
      </w:tr>
      <w:tr w:rsidR="004A7CCD" w:rsidRPr="004F4303" w14:paraId="498AA58A" w14:textId="77777777" w:rsidTr="006C253D">
        <w:trPr>
          <w:trHeight w:val="850"/>
        </w:trPr>
        <w:tc>
          <w:tcPr>
            <w:tcW w:w="3870" w:type="dxa"/>
            <w:shd w:val="clear" w:color="auto" w:fill="D9D9D9" w:themeFill="background1" w:themeFillShade="D9"/>
            <w:vAlign w:val="center"/>
          </w:tcPr>
          <w:p w14:paraId="1A753BE4" w14:textId="77777777" w:rsidR="004A7CCD" w:rsidRPr="004F4303" w:rsidRDefault="004A7CCD" w:rsidP="006C253D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اسم البرنامج</w:t>
            </w:r>
            <w:r w:rsidRPr="004F4303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  <w:t>:</w:t>
            </w:r>
          </w:p>
        </w:tc>
        <w:tc>
          <w:tcPr>
            <w:tcW w:w="5524" w:type="dxa"/>
            <w:vAlign w:val="center"/>
          </w:tcPr>
          <w:p w14:paraId="1E8759BF" w14:textId="2E328BE2" w:rsidR="004A7CCD" w:rsidRPr="004F4303" w:rsidRDefault="004A7CCD" w:rsidP="006C253D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برنامج "</w:t>
            </w:r>
            <w:r w:rsidR="001B7734"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أمن المعلومات واكتشاف الأدلة الجنائية الرقمية</w:t>
            </w: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  <w:lang w:bidi="ar-EG"/>
              </w:rPr>
              <w:t>"</w:t>
            </w:r>
          </w:p>
        </w:tc>
      </w:tr>
      <w:tr w:rsidR="004A7CCD" w:rsidRPr="004F4303" w14:paraId="69F074A1" w14:textId="77777777" w:rsidTr="006C253D">
        <w:trPr>
          <w:trHeight w:val="850"/>
        </w:trPr>
        <w:tc>
          <w:tcPr>
            <w:tcW w:w="3870" w:type="dxa"/>
            <w:shd w:val="clear" w:color="auto" w:fill="D9D9D9" w:themeFill="background1" w:themeFillShade="D9"/>
            <w:vAlign w:val="center"/>
          </w:tcPr>
          <w:p w14:paraId="66FD7EF7" w14:textId="77777777" w:rsidR="004A7CCD" w:rsidRPr="004F4303" w:rsidRDefault="004A7CCD" w:rsidP="006C253D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4F4303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اسم المشرف على المشروع:</w:t>
            </w:r>
          </w:p>
        </w:tc>
        <w:tc>
          <w:tcPr>
            <w:tcW w:w="5524" w:type="dxa"/>
            <w:vAlign w:val="center"/>
          </w:tcPr>
          <w:p w14:paraId="25FCAFC9" w14:textId="501240DD" w:rsidR="004A7CCD" w:rsidRPr="004F4303" w:rsidRDefault="000810C2" w:rsidP="000810C2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810C2"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د</w:t>
            </w:r>
            <w:r w:rsidRPr="000810C2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>/</w:t>
            </w:r>
            <w:r w:rsidRPr="000810C2"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احمد</w:t>
            </w:r>
            <w:r w:rsidRPr="000810C2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  <w:r w:rsidRPr="000810C2"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طه</w:t>
            </w:r>
            <w:r w:rsidRPr="000810C2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 xml:space="preserve">  </w:t>
            </w:r>
            <w:r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</w:rPr>
              <w:t xml:space="preserve">   ,</w:t>
            </w:r>
            <w:r w:rsidRPr="000810C2"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م</w:t>
            </w:r>
            <w:r w:rsidRPr="000810C2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>/</w:t>
            </w:r>
            <w:r w:rsidRPr="000810C2"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احمد</w:t>
            </w:r>
            <w:r w:rsidRPr="000810C2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 xml:space="preserve"> </w:t>
            </w:r>
            <w:r w:rsidRPr="000810C2">
              <w:rPr>
                <w:rFonts w:asciiTheme="majorBidi" w:eastAsia="Times New Roman" w:hAnsiTheme="majorBidi" w:cstheme="majorBidi" w:hint="cs"/>
                <w:b/>
                <w:bCs/>
                <w:sz w:val="28"/>
                <w:szCs w:val="28"/>
                <w:rtl/>
              </w:rPr>
              <w:t>يسري</w:t>
            </w:r>
          </w:p>
        </w:tc>
      </w:tr>
      <w:tr w:rsidR="004A7CCD" w:rsidRPr="004F4303" w14:paraId="43ECB6D1" w14:textId="77777777" w:rsidTr="006C253D">
        <w:trPr>
          <w:trHeight w:val="850"/>
        </w:trPr>
        <w:tc>
          <w:tcPr>
            <w:tcW w:w="3870" w:type="dxa"/>
            <w:shd w:val="clear" w:color="auto" w:fill="D9D9D9" w:themeFill="background1" w:themeFillShade="D9"/>
            <w:vAlign w:val="center"/>
          </w:tcPr>
          <w:p w14:paraId="48B730AF" w14:textId="77777777" w:rsidR="004A7CCD" w:rsidRPr="004F4303" w:rsidRDefault="004A7CCD" w:rsidP="006C253D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4F4303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  <w:t>أسماء فريق العمل من الطلاب:</w:t>
            </w:r>
          </w:p>
        </w:tc>
        <w:tc>
          <w:tcPr>
            <w:tcW w:w="5524" w:type="dxa"/>
          </w:tcPr>
          <w:p w14:paraId="36D38E81" w14:textId="45689109" w:rsidR="004A7CCD" w:rsidRPr="004F4303" w:rsidRDefault="000810C2" w:rsidP="000810C2">
            <w:pPr>
              <w:pStyle w:val="ListParagraph"/>
              <w:numPr>
                <w:ilvl w:val="0"/>
                <w:numId w:val="5"/>
              </w:num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lang w:bidi="ar-EG"/>
              </w:rPr>
            </w:pPr>
            <w:r w:rsidRPr="000810C2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>احمد اسماعيل محمود حسن الدراوي</w:t>
            </w:r>
            <w:r w:rsidR="004A7CCD" w:rsidRPr="004F4303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</w:t>
            </w:r>
          </w:p>
          <w:p w14:paraId="6D0EB809" w14:textId="3935B7F6" w:rsidR="004A7CCD" w:rsidRPr="004F4303" w:rsidRDefault="000810C2" w:rsidP="000810C2">
            <w:pPr>
              <w:pStyle w:val="ListParagraph"/>
              <w:numPr>
                <w:ilvl w:val="0"/>
                <w:numId w:val="5"/>
              </w:num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lang w:bidi="ar-EG"/>
              </w:rPr>
            </w:pPr>
            <w:r w:rsidRPr="000810C2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>بدر الوجود احمد محمد يوسف</w:t>
            </w:r>
            <w:r w:rsidR="004A7CCD" w:rsidRPr="004F4303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</w:t>
            </w:r>
          </w:p>
          <w:p w14:paraId="68B734EB" w14:textId="228CB7E9" w:rsidR="004A7CCD" w:rsidRPr="004F4303" w:rsidRDefault="000810C2" w:rsidP="000810C2">
            <w:pPr>
              <w:pStyle w:val="ListParagraph"/>
              <w:numPr>
                <w:ilvl w:val="0"/>
                <w:numId w:val="5"/>
              </w:num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lang w:bidi="ar-EG"/>
              </w:rPr>
            </w:pPr>
            <w:r w:rsidRPr="000810C2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>عبد الرحمن عمرو عبد المنعم</w:t>
            </w:r>
          </w:p>
          <w:p w14:paraId="5775FAC1" w14:textId="7888E6E5" w:rsidR="004A7CCD" w:rsidRPr="004F4303" w:rsidRDefault="000810C2" w:rsidP="000810C2">
            <w:pPr>
              <w:pStyle w:val="ListParagraph"/>
              <w:numPr>
                <w:ilvl w:val="0"/>
                <w:numId w:val="5"/>
              </w:num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lang w:bidi="ar-EG"/>
              </w:rPr>
            </w:pPr>
            <w:r w:rsidRPr="000810C2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>عبد الرحمن خالد احمد المغربي</w:t>
            </w:r>
            <w:r w:rsidR="004A7CCD" w:rsidRPr="004F4303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</w:t>
            </w:r>
          </w:p>
          <w:p w14:paraId="6421A0B8" w14:textId="435E7670" w:rsidR="004A7CCD" w:rsidRPr="004F4303" w:rsidRDefault="000810C2" w:rsidP="000810C2">
            <w:pPr>
              <w:pStyle w:val="ListParagraph"/>
              <w:numPr>
                <w:ilvl w:val="0"/>
                <w:numId w:val="5"/>
              </w:num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lang w:bidi="ar-EG"/>
              </w:rPr>
            </w:pPr>
            <w:r w:rsidRPr="000810C2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>عمرو خالد السيد عبد القاد ر</w:t>
            </w:r>
            <w:r w:rsidR="004A7CCD" w:rsidRPr="004F4303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</w:t>
            </w:r>
          </w:p>
          <w:p w14:paraId="791F8E2E" w14:textId="5FC88C42" w:rsidR="004A7CCD" w:rsidRPr="004F4303" w:rsidRDefault="000810C2" w:rsidP="000810C2">
            <w:pPr>
              <w:pStyle w:val="ListParagraph"/>
              <w:numPr>
                <w:ilvl w:val="0"/>
                <w:numId w:val="5"/>
              </w:num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lang w:bidi="ar-EG"/>
              </w:rPr>
            </w:pPr>
            <w:r w:rsidRPr="000810C2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>مؤمن امير عبد المؤمن علي عبد العا ل</w:t>
            </w:r>
            <w:r w:rsidR="004A7CCD" w:rsidRPr="004F4303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</w:t>
            </w:r>
          </w:p>
          <w:p w14:paraId="39887B3D" w14:textId="2E9CA4E9" w:rsidR="004A7CCD" w:rsidRPr="000810C2" w:rsidRDefault="000810C2" w:rsidP="000810C2">
            <w:pPr>
              <w:pStyle w:val="ListParagraph"/>
              <w:numPr>
                <w:ilvl w:val="0"/>
                <w:numId w:val="5"/>
              </w:num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</w:pPr>
            <w:r w:rsidRPr="000810C2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</w:rPr>
              <w:t>سجده سامح مأمون محمدي</w:t>
            </w:r>
            <w:r w:rsidR="004A7CCD" w:rsidRPr="004F4303">
              <w:rPr>
                <w:rFonts w:asciiTheme="majorBidi" w:eastAsia="Times New Roman" w:hAnsiTheme="majorBidi" w:cstheme="majorBidi"/>
                <w:b/>
                <w:bCs/>
                <w:sz w:val="28"/>
                <w:szCs w:val="28"/>
                <w:rtl/>
                <w:lang w:bidi="ar-EG"/>
              </w:rPr>
              <w:t xml:space="preserve"> </w:t>
            </w:r>
          </w:p>
        </w:tc>
      </w:tr>
    </w:tbl>
    <w:p w14:paraId="6B2E39BA" w14:textId="77777777" w:rsidR="004A7CCD" w:rsidRPr="004F4303" w:rsidRDefault="004A7CCD" w:rsidP="004A7CCD">
      <w:pPr>
        <w:tabs>
          <w:tab w:val="left" w:pos="1006"/>
          <w:tab w:val="left" w:pos="1440"/>
          <w:tab w:val="center" w:pos="4320"/>
          <w:tab w:val="left" w:pos="8340"/>
        </w:tabs>
        <w:bidi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sz w:val="32"/>
          <w:szCs w:val="32"/>
          <w:rtl/>
          <w:lang w:bidi="ar-EG"/>
        </w:rPr>
      </w:pPr>
    </w:p>
    <w:p w14:paraId="6769918C" w14:textId="77777777" w:rsidR="004A7CCD" w:rsidRPr="004F4303" w:rsidRDefault="004A7CCD" w:rsidP="004A7CCD">
      <w:pPr>
        <w:tabs>
          <w:tab w:val="left" w:pos="1006"/>
          <w:tab w:val="left" w:pos="1440"/>
          <w:tab w:val="center" w:pos="4320"/>
          <w:tab w:val="left" w:pos="8340"/>
        </w:tabs>
        <w:bidi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sz w:val="32"/>
          <w:szCs w:val="32"/>
          <w:rtl/>
          <w:lang w:bidi="ar-EG"/>
        </w:rPr>
      </w:pPr>
    </w:p>
    <w:p w14:paraId="5801A729" w14:textId="77777777" w:rsidR="004A7CCD" w:rsidRPr="004F4303" w:rsidRDefault="004A7CCD" w:rsidP="004A7CCD">
      <w:pPr>
        <w:tabs>
          <w:tab w:val="left" w:pos="1006"/>
          <w:tab w:val="left" w:pos="1440"/>
          <w:tab w:val="center" w:pos="4320"/>
          <w:tab w:val="left" w:pos="8340"/>
        </w:tabs>
        <w:bidi/>
        <w:spacing w:after="0" w:line="240" w:lineRule="auto"/>
        <w:jc w:val="center"/>
        <w:rPr>
          <w:rFonts w:asciiTheme="majorBidi" w:eastAsia="Times New Roman" w:hAnsiTheme="majorBidi" w:cstheme="majorBidi"/>
          <w:b/>
          <w:bCs/>
          <w:sz w:val="32"/>
          <w:szCs w:val="32"/>
          <w:u w:val="single"/>
          <w:lang w:bidi="ar-EG"/>
        </w:rPr>
      </w:pPr>
      <w:r w:rsidRPr="004F4303">
        <w:rPr>
          <w:rFonts w:asciiTheme="majorBidi" w:eastAsia="Times New Roman" w:hAnsiTheme="majorBidi" w:cstheme="majorBidi"/>
          <w:b/>
          <w:bCs/>
          <w:sz w:val="32"/>
          <w:szCs w:val="32"/>
          <w:u w:val="single"/>
          <w:rtl/>
          <w:lang w:bidi="ar-EG"/>
        </w:rPr>
        <w:t xml:space="preserve">ملخص المشروع </w:t>
      </w:r>
      <w:r w:rsidRPr="004F4303">
        <w:rPr>
          <w:rFonts w:asciiTheme="majorBidi" w:eastAsia="Times New Roman" w:hAnsiTheme="majorBidi" w:cstheme="majorBidi"/>
          <w:b/>
          <w:bCs/>
          <w:sz w:val="32"/>
          <w:szCs w:val="32"/>
          <w:u w:val="single"/>
          <w:lang w:bidi="ar-EG"/>
        </w:rPr>
        <w:t>Project Abstract</w:t>
      </w:r>
    </w:p>
    <w:p w14:paraId="771E417A" w14:textId="7308AA03" w:rsidR="004A7CCD" w:rsidRPr="004F4303" w:rsidRDefault="004A7CCD" w:rsidP="000810C2">
      <w:pPr>
        <w:tabs>
          <w:tab w:val="left" w:pos="1006"/>
          <w:tab w:val="left" w:pos="1440"/>
          <w:tab w:val="center" w:pos="4320"/>
          <w:tab w:val="left" w:pos="8340"/>
        </w:tabs>
        <w:bidi/>
        <w:spacing w:after="0" w:line="240" w:lineRule="auto"/>
        <w:jc w:val="center"/>
        <w:rPr>
          <w:rFonts w:asciiTheme="majorBidi" w:eastAsia="Times New Roman" w:hAnsiTheme="majorBidi" w:cstheme="majorBidi"/>
          <w:sz w:val="32"/>
          <w:szCs w:val="32"/>
          <w:rtl/>
          <w:lang w:bidi="ar-EG"/>
        </w:rPr>
      </w:pPr>
      <w:r w:rsidRPr="004F4303">
        <w:rPr>
          <w:rFonts w:asciiTheme="majorBidi" w:eastAsia="Times New Roman" w:hAnsiTheme="majorBidi" w:cstheme="majorBidi"/>
          <w:sz w:val="32"/>
          <w:szCs w:val="32"/>
          <w:rtl/>
          <w:lang w:bidi="ar-EG"/>
        </w:rPr>
        <w:t>(يتم كتابة ملخص عن المشروع باللغة العربية بحد أقصى صفحة واحدة)</w:t>
      </w:r>
    </w:p>
    <w:p w14:paraId="5EC2DB55" w14:textId="77777777" w:rsidR="004A7CCD" w:rsidRDefault="004A7CCD" w:rsidP="004A7CCD">
      <w:pPr>
        <w:tabs>
          <w:tab w:val="left" w:pos="1006"/>
          <w:tab w:val="left" w:pos="1440"/>
          <w:tab w:val="center" w:pos="4320"/>
          <w:tab w:val="left" w:pos="8340"/>
        </w:tabs>
        <w:bidi/>
        <w:spacing w:after="0" w:line="360" w:lineRule="auto"/>
        <w:rPr>
          <w:rFonts w:asciiTheme="majorBidi" w:eastAsia="Times New Roman" w:hAnsiTheme="majorBidi" w:cstheme="majorBidi"/>
          <w:sz w:val="32"/>
          <w:szCs w:val="32"/>
          <w:rtl/>
          <w:lang w:bidi="ar-EG"/>
        </w:rPr>
      </w:pPr>
    </w:p>
    <w:p w14:paraId="74652903" w14:textId="45A1F896" w:rsidR="004A7CCD" w:rsidRDefault="000810C2" w:rsidP="000810C2">
      <w:pPr>
        <w:tabs>
          <w:tab w:val="left" w:pos="1006"/>
          <w:tab w:val="left" w:pos="1440"/>
          <w:tab w:val="center" w:pos="4320"/>
          <w:tab w:val="left" w:pos="8340"/>
        </w:tabs>
        <w:bidi/>
        <w:spacing w:after="0" w:line="360" w:lineRule="auto"/>
        <w:jc w:val="center"/>
        <w:rPr>
          <w:rFonts w:asciiTheme="majorBidi" w:eastAsia="Times New Roman" w:hAnsiTheme="majorBidi" w:cstheme="majorBidi"/>
          <w:sz w:val="32"/>
          <w:szCs w:val="32"/>
          <w:rtl/>
          <w:lang w:bidi="ar-EG"/>
        </w:rPr>
      </w:pPr>
      <w:r w:rsidRPr="000810C2">
        <w:rPr>
          <w:rFonts w:asciiTheme="majorBidi" w:eastAsia="Times New Roman" w:hAnsiTheme="majorBidi" w:cs="Times New Roman"/>
          <w:sz w:val="32"/>
          <w:szCs w:val="32"/>
          <w:rtl/>
          <w:lang w:bidi="ar-EG"/>
        </w:rPr>
        <w:t xml:space="preserve">تأمين تطبيق الويب من أكثر الهجمات شهرة مثل </w:t>
      </w:r>
      <w:r w:rsidRPr="000810C2">
        <w:rPr>
          <w:rFonts w:asciiTheme="majorBidi" w:eastAsia="Times New Roman" w:hAnsiTheme="majorBidi" w:cstheme="majorBidi"/>
          <w:sz w:val="32"/>
          <w:szCs w:val="32"/>
          <w:lang w:bidi="ar-EG"/>
        </w:rPr>
        <w:t>Top 10 OWASP</w:t>
      </w:r>
      <w:r w:rsidRPr="000810C2">
        <w:rPr>
          <w:rFonts w:asciiTheme="majorBidi" w:eastAsia="Times New Roman" w:hAnsiTheme="majorBidi" w:cs="Times New Roman"/>
          <w:sz w:val="32"/>
          <w:szCs w:val="32"/>
          <w:rtl/>
          <w:lang w:bidi="ar-EG"/>
        </w:rPr>
        <w:t xml:space="preserve"> وخاصة </w:t>
      </w:r>
      <w:r w:rsidRPr="000810C2">
        <w:rPr>
          <w:rFonts w:asciiTheme="majorBidi" w:eastAsia="Times New Roman" w:hAnsiTheme="majorBidi" w:cstheme="majorBidi"/>
          <w:sz w:val="32"/>
          <w:szCs w:val="32"/>
          <w:lang w:bidi="ar-EG"/>
        </w:rPr>
        <w:t>XSS</w:t>
      </w:r>
      <w:r w:rsidRPr="000810C2">
        <w:rPr>
          <w:rFonts w:asciiTheme="majorBidi" w:eastAsia="Times New Roman" w:hAnsiTheme="majorBidi" w:cs="Times New Roman"/>
          <w:sz w:val="32"/>
          <w:szCs w:val="32"/>
          <w:rtl/>
          <w:lang w:bidi="ar-EG"/>
        </w:rPr>
        <w:t xml:space="preserve"> وحقن </w:t>
      </w:r>
      <w:r w:rsidRPr="000810C2">
        <w:rPr>
          <w:rFonts w:asciiTheme="majorBidi" w:eastAsia="Times New Roman" w:hAnsiTheme="majorBidi" w:cstheme="majorBidi"/>
          <w:sz w:val="32"/>
          <w:szCs w:val="32"/>
          <w:lang w:bidi="ar-EG"/>
        </w:rPr>
        <w:t>SQLi</w:t>
      </w:r>
      <w:r w:rsidRPr="000810C2">
        <w:rPr>
          <w:rFonts w:asciiTheme="majorBidi" w:eastAsia="Times New Roman" w:hAnsiTheme="majorBidi" w:cs="Times New Roman"/>
          <w:sz w:val="32"/>
          <w:szCs w:val="32"/>
          <w:rtl/>
          <w:lang w:bidi="ar-EG"/>
        </w:rPr>
        <w:t xml:space="preserve"> باستخدام نموذج </w:t>
      </w:r>
      <w:r>
        <w:rPr>
          <w:rFonts w:asciiTheme="majorBidi" w:eastAsia="Times New Roman" w:hAnsiTheme="majorBidi" w:cstheme="majorBidi" w:hint="cs"/>
          <w:sz w:val="32"/>
          <w:szCs w:val="32"/>
          <w:rtl/>
          <w:lang w:bidi="ar-EG"/>
        </w:rPr>
        <w:t>تعلم الألة</w:t>
      </w:r>
      <w:r w:rsidRPr="000810C2">
        <w:rPr>
          <w:rFonts w:asciiTheme="majorBidi" w:eastAsia="Times New Roman" w:hAnsiTheme="majorBidi" w:cs="Times New Roman"/>
          <w:sz w:val="32"/>
          <w:szCs w:val="32"/>
          <w:rtl/>
          <w:lang w:bidi="ar-EG"/>
        </w:rPr>
        <w:t xml:space="preserve"> الذي يكتشف نوع الهجوم ويخفف من هذا الهجوم وينتج سجلات لمزيد من التحقيق بواسطة فريق </w:t>
      </w:r>
      <w:r>
        <w:rPr>
          <w:rFonts w:asciiTheme="majorBidi" w:eastAsia="Times New Roman" w:hAnsiTheme="majorBidi" w:cstheme="majorBidi" w:hint="cs"/>
          <w:sz w:val="32"/>
          <w:szCs w:val="32"/>
          <w:rtl/>
          <w:lang w:bidi="ar-EG"/>
        </w:rPr>
        <w:t>مراكز العمليات الأمنية</w:t>
      </w:r>
    </w:p>
    <w:p w14:paraId="67E34FD3" w14:textId="77777777" w:rsidR="004A7CCD" w:rsidRPr="004908CE" w:rsidRDefault="004A7CCD" w:rsidP="004A7CCD">
      <w:pPr>
        <w:bidi/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EG"/>
        </w:rPr>
      </w:pPr>
    </w:p>
    <w:p w14:paraId="57FB2EE0" w14:textId="77777777" w:rsidR="00D4286F" w:rsidRPr="006F27B3" w:rsidRDefault="00D4286F" w:rsidP="006F27B3">
      <w:pPr>
        <w:rPr>
          <w:rtl/>
          <w:lang w:bidi="ar-EG"/>
        </w:rPr>
      </w:pPr>
    </w:p>
    <w:sectPr w:rsidR="00D4286F" w:rsidRPr="006F27B3" w:rsidSect="00BF7656">
      <w:headerReference w:type="even" r:id="rId8"/>
      <w:headerReference w:type="default" r:id="rId9"/>
      <w:headerReference w:type="first" r:id="rId10"/>
      <w:pgSz w:w="12240" w:h="15840"/>
      <w:pgMar w:top="1843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FFD7F2" w14:textId="77777777" w:rsidR="00D8077B" w:rsidRDefault="00D8077B" w:rsidP="008A0191">
      <w:pPr>
        <w:spacing w:after="0" w:line="240" w:lineRule="auto"/>
      </w:pPr>
      <w:r>
        <w:separator/>
      </w:r>
    </w:p>
  </w:endnote>
  <w:endnote w:type="continuationSeparator" w:id="0">
    <w:p w14:paraId="4EF90322" w14:textId="77777777" w:rsidR="00D8077B" w:rsidRDefault="00D8077B" w:rsidP="008A0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583459" w14:textId="77777777" w:rsidR="00D8077B" w:rsidRDefault="00D8077B" w:rsidP="008A0191">
      <w:pPr>
        <w:spacing w:after="0" w:line="240" w:lineRule="auto"/>
      </w:pPr>
      <w:r>
        <w:separator/>
      </w:r>
    </w:p>
  </w:footnote>
  <w:footnote w:type="continuationSeparator" w:id="0">
    <w:p w14:paraId="34E2F317" w14:textId="77777777" w:rsidR="00D8077B" w:rsidRDefault="00D8077B" w:rsidP="008A0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B39ECA" w14:textId="4344CF48" w:rsidR="008A0191" w:rsidRDefault="00000000">
    <w:pPr>
      <w:pStyle w:val="Header"/>
    </w:pPr>
    <w:r>
      <w:rPr>
        <w:noProof/>
      </w:rPr>
      <w:pict w14:anchorId="41D0C5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50001" o:spid="_x0000_s1038" type="#_x0000_t75" style="position:absolute;margin-left:0;margin-top:0;width:595.2pt;height:841.9pt;z-index:-251655168;mso-position-horizontal:center;mso-position-horizontal-relative:margin;mso-position-vertical:center;mso-position-vertical-relative:margin" o:allowincell="f">
          <v:imagedata r:id="rId1" o:title="كلية عام"/>
          <w10:wrap anchorx="margin" anchory="margin"/>
        </v:shape>
      </w:pict>
    </w:r>
    <w:r w:rsidR="0089264D">
      <w:rPr>
        <w:noProof/>
      </w:rPr>
      <w:drawing>
        <wp:anchor distT="0" distB="0" distL="114300" distR="114300" simplePos="0" relativeHeight="251659264" behindDoc="1" locked="0" layoutInCell="0" allowOverlap="1" wp14:anchorId="6EE5DDA5" wp14:editId="03750373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80050" cy="7751445"/>
          <wp:effectExtent l="0" t="0" r="6350" b="1905"/>
          <wp:wrapNone/>
          <wp:docPr id="2" name="Picture 2" descr="A4_LOGO - upd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4_LOGO - upd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0050" cy="7751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23BCEE" w14:textId="012E64D5" w:rsidR="00AB79FA" w:rsidRDefault="00000000">
    <w:pPr>
      <w:pStyle w:val="Header"/>
    </w:pPr>
    <w:r>
      <w:rPr>
        <w:noProof/>
      </w:rPr>
      <w:pict w14:anchorId="6BDEFF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50002" o:spid="_x0000_s1039" type="#_x0000_t75" style="position:absolute;margin-left:-70.2pt;margin-top:-89.6pt;width:603.55pt;height:782.5pt;z-index:-251654144;mso-position-horizontal-relative:margin;mso-position-vertical-relative:margin" o:allowincell="f">
          <v:imagedata r:id="rId1" o:title="كلية عام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C6B85" w14:textId="165780BF" w:rsidR="008A0191" w:rsidRDefault="00000000">
    <w:pPr>
      <w:pStyle w:val="Header"/>
    </w:pPr>
    <w:r>
      <w:rPr>
        <w:noProof/>
      </w:rPr>
      <w:pict w14:anchorId="35F2EB9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750000" o:spid="_x0000_s1037" type="#_x0000_t75" style="position:absolute;margin-left:0;margin-top:0;width:595.2pt;height:841.9pt;z-index:-251656192;mso-position-horizontal:center;mso-position-horizontal-relative:margin;mso-position-vertical:center;mso-position-vertical-relative:margin" o:allowincell="f">
          <v:imagedata r:id="rId1" o:title="كلية عام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C47B6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8F688F"/>
    <w:multiLevelType w:val="hybridMultilevel"/>
    <w:tmpl w:val="66928BFA"/>
    <w:lvl w:ilvl="0" w:tplc="D1427E14">
      <w:numFmt w:val="bullet"/>
      <w:lvlText w:val="-"/>
      <w:lvlJc w:val="left"/>
      <w:pPr>
        <w:ind w:left="72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AB152C"/>
    <w:multiLevelType w:val="hybridMultilevel"/>
    <w:tmpl w:val="BAEEC3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6509C5"/>
    <w:multiLevelType w:val="hybridMultilevel"/>
    <w:tmpl w:val="1B2E0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B9762A"/>
    <w:multiLevelType w:val="hybridMultilevel"/>
    <w:tmpl w:val="17F0A7D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6486976">
    <w:abstractNumId w:val="1"/>
  </w:num>
  <w:num w:numId="2" w16cid:durableId="1785691923">
    <w:abstractNumId w:val="0"/>
  </w:num>
  <w:num w:numId="3" w16cid:durableId="2075197614">
    <w:abstractNumId w:val="2"/>
  </w:num>
  <w:num w:numId="4" w16cid:durableId="257953208">
    <w:abstractNumId w:val="4"/>
  </w:num>
  <w:num w:numId="5" w16cid:durableId="13501794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sDA0MTG0NLcAIiUdpeDU4uLM/DyQApNaANQmducsAAAA"/>
  </w:docVars>
  <w:rsids>
    <w:rsidRoot w:val="008A0191"/>
    <w:rsid w:val="000228EE"/>
    <w:rsid w:val="000273D6"/>
    <w:rsid w:val="0006288D"/>
    <w:rsid w:val="000810C2"/>
    <w:rsid w:val="000A5190"/>
    <w:rsid w:val="000B75FB"/>
    <w:rsid w:val="001142CC"/>
    <w:rsid w:val="00120B2E"/>
    <w:rsid w:val="00145820"/>
    <w:rsid w:val="00147929"/>
    <w:rsid w:val="001909CF"/>
    <w:rsid w:val="001B7734"/>
    <w:rsid w:val="001C795D"/>
    <w:rsid w:val="001E72DF"/>
    <w:rsid w:val="00213252"/>
    <w:rsid w:val="00215DFC"/>
    <w:rsid w:val="00217172"/>
    <w:rsid w:val="00256061"/>
    <w:rsid w:val="00290373"/>
    <w:rsid w:val="002942B5"/>
    <w:rsid w:val="002F7FF0"/>
    <w:rsid w:val="00354867"/>
    <w:rsid w:val="00356813"/>
    <w:rsid w:val="00372305"/>
    <w:rsid w:val="00381951"/>
    <w:rsid w:val="003A0D80"/>
    <w:rsid w:val="00444B4D"/>
    <w:rsid w:val="00453365"/>
    <w:rsid w:val="0049370A"/>
    <w:rsid w:val="004A7CCD"/>
    <w:rsid w:val="004F33B7"/>
    <w:rsid w:val="00580827"/>
    <w:rsid w:val="00616B98"/>
    <w:rsid w:val="006D03F8"/>
    <w:rsid w:val="006F27B3"/>
    <w:rsid w:val="00721F4D"/>
    <w:rsid w:val="00773F27"/>
    <w:rsid w:val="00792762"/>
    <w:rsid w:val="007D6B2E"/>
    <w:rsid w:val="007E3800"/>
    <w:rsid w:val="007E7634"/>
    <w:rsid w:val="00817733"/>
    <w:rsid w:val="00870734"/>
    <w:rsid w:val="00876BFF"/>
    <w:rsid w:val="008922F8"/>
    <w:rsid w:val="0089264D"/>
    <w:rsid w:val="008A0191"/>
    <w:rsid w:val="008F6DEE"/>
    <w:rsid w:val="00920E07"/>
    <w:rsid w:val="0094642B"/>
    <w:rsid w:val="009739B1"/>
    <w:rsid w:val="009D72CD"/>
    <w:rsid w:val="00AA52F6"/>
    <w:rsid w:val="00AB79FA"/>
    <w:rsid w:val="00AD1715"/>
    <w:rsid w:val="00B30C8C"/>
    <w:rsid w:val="00B37F26"/>
    <w:rsid w:val="00B56122"/>
    <w:rsid w:val="00BA0AE9"/>
    <w:rsid w:val="00BC44BC"/>
    <w:rsid w:val="00BF1A75"/>
    <w:rsid w:val="00BF7656"/>
    <w:rsid w:val="00C252D3"/>
    <w:rsid w:val="00CB6FB7"/>
    <w:rsid w:val="00CD687B"/>
    <w:rsid w:val="00CE233F"/>
    <w:rsid w:val="00D4286F"/>
    <w:rsid w:val="00D52FAA"/>
    <w:rsid w:val="00D67995"/>
    <w:rsid w:val="00D8077B"/>
    <w:rsid w:val="00DA6393"/>
    <w:rsid w:val="00DD2525"/>
    <w:rsid w:val="00DF5E0D"/>
    <w:rsid w:val="00E25337"/>
    <w:rsid w:val="00E818A2"/>
    <w:rsid w:val="00EC2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40F7096"/>
  <w15:chartTrackingRefBased/>
  <w15:docId w15:val="{61AA883B-64B6-4A09-9BA9-415F1E69E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64D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0191"/>
  </w:style>
  <w:style w:type="paragraph" w:styleId="Footer">
    <w:name w:val="footer"/>
    <w:basedOn w:val="Normal"/>
    <w:link w:val="FooterChar"/>
    <w:uiPriority w:val="99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191"/>
  </w:style>
  <w:style w:type="paragraph" w:styleId="ListParagraph">
    <w:name w:val="List Paragraph"/>
    <w:basedOn w:val="Normal"/>
    <w:uiPriority w:val="34"/>
    <w:qFormat/>
    <w:rsid w:val="0089264D"/>
    <w:pPr>
      <w:ind w:left="720"/>
      <w:contextualSpacing/>
    </w:pPr>
  </w:style>
  <w:style w:type="table" w:styleId="TableGrid">
    <w:name w:val="Table Grid"/>
    <w:basedOn w:val="TableNormal"/>
    <w:uiPriority w:val="39"/>
    <w:rsid w:val="00D67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87B"/>
    <w:rPr>
      <w:color w:val="0563C1" w:themeColor="hyperlink"/>
      <w:u w:val="single"/>
    </w:rPr>
  </w:style>
  <w:style w:type="table" w:styleId="GridTable4-Accent5">
    <w:name w:val="Grid Table 4 Accent 5"/>
    <w:basedOn w:val="TableNormal"/>
    <w:uiPriority w:val="49"/>
    <w:rsid w:val="0079276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60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B4B269-60D8-4595-9E3B-7C7366180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Taha</dc:creator>
  <cp:keywords/>
  <dc:description/>
  <cp:lastModifiedBy>E0x Momen</cp:lastModifiedBy>
  <cp:revision>12</cp:revision>
  <dcterms:created xsi:type="dcterms:W3CDTF">2016-03-19T12:47:00Z</dcterms:created>
  <dcterms:modified xsi:type="dcterms:W3CDTF">2025-06-10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1d8872-5e19-4f1a-8beb-e0ff689ed38f</vt:lpwstr>
  </property>
</Properties>
</file>